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8664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7"/>
        <w:gridCol w:w="4657"/>
      </w:tblGrid>
      <w:tr w:rsidR="001C2B7D" w14:paraId="516ADD0A" w14:textId="77777777" w:rsidTr="001C2B7D">
        <w:trPr>
          <w:trHeight w:val="869"/>
        </w:trPr>
        <w:tc>
          <w:tcPr>
            <w:tcW w:w="4007" w:type="dxa"/>
          </w:tcPr>
          <w:p w14:paraId="771A5695" w14:textId="31A82D40" w:rsidR="001C2B7D" w:rsidRDefault="001C2B7D" w:rsidP="001F55F8">
            <w:pPr>
              <w:spacing w:after="0"/>
              <w:contextualSpacing/>
              <w:rPr>
                <w:rFonts w:ascii="Times New Roman" w:hAnsi="Times New Roman"/>
                <w:b/>
                <w:sz w:val="24"/>
                <w:szCs w:val="24"/>
                <w:lang w:bidi="ar-SA"/>
              </w:rPr>
            </w:pPr>
            <w:r w:rsidRPr="00A513EE">
              <w:rPr>
                <w:rFonts w:ascii="Times New Roman" w:eastAsia="Times New Roman" w:hAnsi="Times New Roman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1BDCB590" wp14:editId="11CC9A56">
                  <wp:extent cx="2367915" cy="601980"/>
                  <wp:effectExtent l="0" t="0" r="0" b="7620"/>
                  <wp:docPr id="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8304" cy="60207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7" w:type="dxa"/>
          </w:tcPr>
          <w:p w14:paraId="48787D47" w14:textId="6E2B4C32" w:rsidR="001C2B7D" w:rsidRDefault="001C2B7D" w:rsidP="001F55F8">
            <w:pPr>
              <w:spacing w:after="0"/>
              <w:contextualSpacing/>
              <w:rPr>
                <w:rFonts w:ascii="Times New Roman" w:hAnsi="Times New Roman"/>
                <w:b/>
                <w:sz w:val="24"/>
                <w:szCs w:val="24"/>
                <w:lang w:bidi="ar-SA"/>
              </w:rPr>
            </w:pPr>
            <w:r w:rsidRPr="00A513EE">
              <w:rPr>
                <w:rFonts w:ascii="Times New Roman" w:eastAsia="Times New Roman" w:hAnsi="Times New Roman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0E170697" wp14:editId="7E1A5B8D">
                  <wp:extent cx="2774315" cy="601980"/>
                  <wp:effectExtent l="0" t="0" r="6985" b="762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 r="75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6666" cy="60249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151740" w14:textId="77777777" w:rsidR="001C2B7D" w:rsidRDefault="002C42F7" w:rsidP="001F55F8">
      <w:pPr>
        <w:spacing w:after="0"/>
        <w:ind w:left="839"/>
        <w:contextualSpacing/>
        <w:rPr>
          <w:rFonts w:ascii="Times New Roman" w:eastAsia="Calibri" w:hAnsi="Times New Roman" w:cs="Times New Roman"/>
          <w:b/>
          <w:sz w:val="24"/>
          <w:szCs w:val="24"/>
          <w:lang w:bidi="ar-SA"/>
        </w:rPr>
      </w:pPr>
      <w:r w:rsidRPr="002C42F7">
        <w:rPr>
          <w:rFonts w:ascii="Times New Roman" w:eastAsia="Calibri" w:hAnsi="Times New Roman" w:cs="Times New Roman"/>
          <w:b/>
          <w:sz w:val="24"/>
          <w:szCs w:val="24"/>
          <w:lang w:bidi="ar-SA"/>
        </w:rPr>
        <w:t xml:space="preserve">                            </w:t>
      </w:r>
      <w:r>
        <w:rPr>
          <w:rFonts w:ascii="Times New Roman" w:eastAsia="Calibri" w:hAnsi="Times New Roman" w:cs="Times New Roman"/>
          <w:b/>
          <w:sz w:val="24"/>
          <w:szCs w:val="24"/>
          <w:lang w:bidi="ar-SA"/>
        </w:rPr>
        <w:t xml:space="preserve">          </w:t>
      </w:r>
    </w:p>
    <w:p w14:paraId="56307EAC" w14:textId="77777777" w:rsidR="00A85AEC" w:rsidRDefault="00A85AEC" w:rsidP="002C42F7">
      <w:pPr>
        <w:tabs>
          <w:tab w:val="left" w:pos="6530"/>
        </w:tabs>
        <w:contextualSpacing/>
      </w:pPr>
    </w:p>
    <w:p w14:paraId="1D786E1E" w14:textId="77777777" w:rsidR="00A85AEC" w:rsidRDefault="00A85AEC" w:rsidP="00A85AEC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urdur Mehmet Akif Ersoy</w:t>
      </w:r>
      <w:r w:rsidRPr="00137086">
        <w:rPr>
          <w:rFonts w:ascii="Times New Roman" w:eastAsia="Times New Roman" w:hAnsi="Times New Roman" w:cs="Times New Roman"/>
          <w:b/>
          <w:sz w:val="24"/>
          <w:szCs w:val="24"/>
        </w:rPr>
        <w:t xml:space="preserve"> Üniversitesi Hemşirelik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Bölümü</w:t>
      </w:r>
    </w:p>
    <w:p w14:paraId="30254260" w14:textId="77777777" w:rsidR="00A85AEC" w:rsidRPr="00137086" w:rsidRDefault="00A85AEC" w:rsidP="00A85AEC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37086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137086">
        <w:rPr>
          <w:rFonts w:ascii="Times New Roman" w:eastAsia="Times New Roman" w:hAnsi="Times New Roman" w:cs="Times New Roman"/>
          <w:b/>
          <w:sz w:val="24"/>
          <w:szCs w:val="24"/>
        </w:rPr>
        <w:t>-20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137086">
        <w:rPr>
          <w:rFonts w:ascii="Times New Roman" w:eastAsia="Times New Roman" w:hAnsi="Times New Roman" w:cs="Times New Roman"/>
          <w:b/>
          <w:sz w:val="24"/>
          <w:szCs w:val="24"/>
        </w:rPr>
        <w:t xml:space="preserve"> Eğitim-Öğretim Yılı</w:t>
      </w:r>
    </w:p>
    <w:p w14:paraId="20702FAC" w14:textId="77777777" w:rsidR="00A85AEC" w:rsidRPr="00137086" w:rsidRDefault="00A85AEC" w:rsidP="00A85AEC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jdgxs" w:colFirst="0" w:colLast="0"/>
      <w:bookmarkEnd w:id="0"/>
      <w:r w:rsidRPr="00137086">
        <w:rPr>
          <w:rFonts w:ascii="Times New Roman" w:eastAsia="Times New Roman" w:hAnsi="Times New Roman" w:cs="Times New Roman"/>
          <w:b/>
          <w:sz w:val="24"/>
          <w:szCs w:val="24"/>
        </w:rPr>
        <w:t xml:space="preserve">Akran </w:t>
      </w:r>
      <w:proofErr w:type="spellStart"/>
      <w:r w:rsidRPr="00137086">
        <w:rPr>
          <w:rFonts w:ascii="Times New Roman" w:eastAsia="Times New Roman" w:hAnsi="Times New Roman" w:cs="Times New Roman"/>
          <w:b/>
          <w:sz w:val="24"/>
          <w:szCs w:val="24"/>
        </w:rPr>
        <w:t>Yönderlik</w:t>
      </w:r>
      <w:proofErr w:type="spellEnd"/>
      <w:r w:rsidRPr="00137086">
        <w:rPr>
          <w:rFonts w:ascii="Times New Roman" w:eastAsia="Times New Roman" w:hAnsi="Times New Roman" w:cs="Times New Roman"/>
          <w:b/>
          <w:sz w:val="24"/>
          <w:szCs w:val="24"/>
        </w:rPr>
        <w:t xml:space="preserve"> Sistemi Öğrenci Eşleştirme Formu </w:t>
      </w:r>
    </w:p>
    <w:tbl>
      <w:tblPr>
        <w:tblW w:w="0" w:type="auto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728"/>
        <w:gridCol w:w="1529"/>
        <w:gridCol w:w="1529"/>
        <w:gridCol w:w="1551"/>
        <w:gridCol w:w="1402"/>
        <w:gridCol w:w="1339"/>
        <w:gridCol w:w="1556"/>
      </w:tblGrid>
      <w:tr w:rsidR="00A85AEC" w:rsidRPr="00472ECF" w14:paraId="1766C252" w14:textId="77777777" w:rsidTr="003C31D2">
        <w:tc>
          <w:tcPr>
            <w:tcW w:w="0" w:type="auto"/>
          </w:tcPr>
          <w:p w14:paraId="0AE1A850" w14:textId="77777777" w:rsidR="00A85AEC" w:rsidRPr="00472ECF" w:rsidRDefault="00A85AEC" w:rsidP="00D2475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ıra No</w:t>
            </w:r>
          </w:p>
        </w:tc>
        <w:tc>
          <w:tcPr>
            <w:tcW w:w="0" w:type="auto"/>
          </w:tcPr>
          <w:p w14:paraId="0E02BBD7" w14:textId="77777777" w:rsidR="00A85AEC" w:rsidRPr="00472ECF" w:rsidRDefault="00A85AEC" w:rsidP="00D2475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2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önder Öğrenci Adı Soyadı</w:t>
            </w:r>
          </w:p>
        </w:tc>
        <w:tc>
          <w:tcPr>
            <w:tcW w:w="0" w:type="auto"/>
          </w:tcPr>
          <w:p w14:paraId="19ECD21E" w14:textId="77777777" w:rsidR="00A85AEC" w:rsidRPr="00472ECF" w:rsidRDefault="00A85AEC" w:rsidP="00D2475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2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önder Öğrenci Telefon No</w:t>
            </w:r>
          </w:p>
        </w:tc>
        <w:tc>
          <w:tcPr>
            <w:tcW w:w="0" w:type="auto"/>
          </w:tcPr>
          <w:p w14:paraId="2D45866B" w14:textId="77777777" w:rsidR="00A85AEC" w:rsidRPr="00472ECF" w:rsidRDefault="00A85AEC" w:rsidP="00D2475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2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önder Öğrenci Mail Adresi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F426F37" w14:textId="77777777" w:rsidR="00A85AEC" w:rsidRDefault="00A85AEC" w:rsidP="00D2475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2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nışan Öğrenci</w:t>
            </w:r>
          </w:p>
          <w:p w14:paraId="12B1819A" w14:textId="77777777" w:rsidR="00A85AEC" w:rsidRPr="00472ECF" w:rsidRDefault="00A85AEC" w:rsidP="00D2475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kul Numarası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EC5A4A5" w14:textId="77777777" w:rsidR="00A85AEC" w:rsidRDefault="00A85AEC" w:rsidP="00D2475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2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nışan</w:t>
            </w:r>
          </w:p>
          <w:p w14:paraId="3F4A3485" w14:textId="77777777" w:rsidR="00A85AEC" w:rsidRPr="00472ECF" w:rsidRDefault="00A85AEC" w:rsidP="00D2475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2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Öğrenci Adı Soyadı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CCD9F58" w14:textId="77777777" w:rsidR="00A85AEC" w:rsidRPr="00472ECF" w:rsidRDefault="00A85AEC" w:rsidP="00D2475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2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nışan Öğrenci Telefon No</w:t>
            </w:r>
          </w:p>
        </w:tc>
      </w:tr>
      <w:tr w:rsidR="00A85AEC" w:rsidRPr="00472ECF" w14:paraId="54A98EE9" w14:textId="77777777" w:rsidTr="003C31D2">
        <w:tc>
          <w:tcPr>
            <w:tcW w:w="0" w:type="auto"/>
          </w:tcPr>
          <w:p w14:paraId="5C3984FA" w14:textId="77777777" w:rsidR="00A85AEC" w:rsidRPr="00551A20" w:rsidRDefault="00A85AEC" w:rsidP="00D247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5AF45B6" w14:textId="77777777" w:rsidR="00A85AEC" w:rsidRPr="00551A20" w:rsidRDefault="00A85AEC" w:rsidP="00D247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0121741" w14:textId="77777777" w:rsidR="00A85AEC" w:rsidRPr="00472ECF" w:rsidRDefault="00A85AEC" w:rsidP="00D247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1130508" w14:textId="77777777" w:rsidR="00A85AEC" w:rsidRPr="00AA11A7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31B4FDBE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077722D7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00804A28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5AEC" w:rsidRPr="00472ECF" w14:paraId="0AFE5724" w14:textId="77777777" w:rsidTr="003C31D2">
        <w:tc>
          <w:tcPr>
            <w:tcW w:w="0" w:type="auto"/>
          </w:tcPr>
          <w:p w14:paraId="07DC6B33" w14:textId="77777777" w:rsidR="00A85AEC" w:rsidRPr="00551A20" w:rsidRDefault="00A85AEC" w:rsidP="00D247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E092758" w14:textId="77777777" w:rsidR="00A85AEC" w:rsidRPr="00551A20" w:rsidRDefault="00A85AEC" w:rsidP="00D247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0372E11" w14:textId="77777777" w:rsidR="00A85AEC" w:rsidRPr="00472ECF" w:rsidRDefault="00A85AEC" w:rsidP="00D247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FEF0682" w14:textId="77777777" w:rsidR="00A85AEC" w:rsidRPr="00AA11A7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1FD99C3E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7A4BC964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4879FD7C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5AEC" w:rsidRPr="00472ECF" w14:paraId="16B346F3" w14:textId="77777777" w:rsidTr="003C31D2">
        <w:tc>
          <w:tcPr>
            <w:tcW w:w="0" w:type="auto"/>
          </w:tcPr>
          <w:p w14:paraId="5A61B26E" w14:textId="77777777" w:rsidR="00A85AEC" w:rsidRPr="00551A20" w:rsidRDefault="00A85AEC" w:rsidP="00D247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1070232" w14:textId="77777777" w:rsidR="00A85AEC" w:rsidRPr="00551A20" w:rsidRDefault="00A85AEC" w:rsidP="00D247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4EC2902" w14:textId="77777777" w:rsidR="00A85AEC" w:rsidRPr="00472ECF" w:rsidRDefault="00A85AEC" w:rsidP="00D247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2EDFA7B" w14:textId="77777777" w:rsidR="00A85AEC" w:rsidRPr="00AA11A7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5EAF28D5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00BE5FA8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22684F34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5AEC" w:rsidRPr="00472ECF" w14:paraId="09143A60" w14:textId="77777777" w:rsidTr="003C31D2">
        <w:tc>
          <w:tcPr>
            <w:tcW w:w="0" w:type="auto"/>
          </w:tcPr>
          <w:p w14:paraId="76B59B13" w14:textId="77777777" w:rsidR="00A85AEC" w:rsidRPr="00551A20" w:rsidRDefault="00A85AEC" w:rsidP="00D247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00B1257" w14:textId="77777777" w:rsidR="00A85AEC" w:rsidRPr="00551A20" w:rsidRDefault="00A85AEC" w:rsidP="00D247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3CB5B2A" w14:textId="77777777" w:rsidR="00A85AEC" w:rsidRPr="00472ECF" w:rsidRDefault="00A85AEC" w:rsidP="00D247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B751FA5" w14:textId="77777777" w:rsidR="00A85AEC" w:rsidRPr="00AA11A7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774BB80F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2EE0FD5A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086440BD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5AEC" w:rsidRPr="00472ECF" w14:paraId="6D2A7A2D" w14:textId="77777777" w:rsidTr="003C31D2">
        <w:tc>
          <w:tcPr>
            <w:tcW w:w="0" w:type="auto"/>
          </w:tcPr>
          <w:p w14:paraId="681032B0" w14:textId="77777777" w:rsidR="00A85AEC" w:rsidRPr="00551A20" w:rsidRDefault="00A85AEC" w:rsidP="00D247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0758485" w14:textId="77777777" w:rsidR="00A85AEC" w:rsidRPr="00551A20" w:rsidRDefault="00A85AEC" w:rsidP="00D247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769C273" w14:textId="77777777" w:rsidR="00A85AEC" w:rsidRPr="00472ECF" w:rsidRDefault="00A85AEC" w:rsidP="00D247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F559157" w14:textId="77777777" w:rsidR="00A85AEC" w:rsidRPr="00AA11A7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50B58F18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603F796A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7E21AE59" w14:textId="77777777" w:rsidR="00A85AEC" w:rsidRPr="00472ECF" w:rsidRDefault="00A85AEC" w:rsidP="00D2475D">
            <w:pPr>
              <w:spacing w:line="25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499FA90" w14:textId="27F0757D" w:rsidR="00A85AEC" w:rsidRDefault="00A85AEC" w:rsidP="002C42F7">
      <w:pPr>
        <w:tabs>
          <w:tab w:val="left" w:pos="6530"/>
        </w:tabs>
        <w:contextualSpacing/>
        <w:sectPr w:rsidR="00A85AEC" w:rsidSect="002C481E">
          <w:footerReference w:type="default" r:id="rId10"/>
          <w:pgSz w:w="11906" w:h="16838"/>
          <w:pgMar w:top="855" w:right="1417" w:bottom="1417" w:left="1417" w:header="708" w:footer="708" w:gutter="0"/>
          <w:cols w:space="708"/>
          <w:docGrid w:linePitch="360"/>
        </w:sectPr>
      </w:pPr>
    </w:p>
    <w:p w14:paraId="20D795D5" w14:textId="77777777" w:rsidR="00563651" w:rsidRPr="00563651" w:rsidRDefault="00563651" w:rsidP="002C42F7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63651" w:rsidRPr="00563651" w:rsidSect="002C481E">
      <w:pgSz w:w="11906" w:h="16838"/>
      <w:pgMar w:top="1417" w:right="1417" w:bottom="855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6DD72E" w14:textId="77777777" w:rsidR="001F51C2" w:rsidRDefault="001F51C2" w:rsidP="008B45A6">
      <w:pPr>
        <w:spacing w:after="0" w:line="240" w:lineRule="auto"/>
      </w:pPr>
      <w:r>
        <w:separator/>
      </w:r>
    </w:p>
  </w:endnote>
  <w:endnote w:type="continuationSeparator" w:id="0">
    <w:p w14:paraId="3D786A8E" w14:textId="77777777" w:rsidR="001F51C2" w:rsidRDefault="001F51C2" w:rsidP="008B45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2CFBB" w14:textId="53171592" w:rsidR="00A3183F" w:rsidRDefault="00A3183F">
    <w:pPr>
      <w:pStyle w:val="AltBilgi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</w:p>
  <w:tbl>
    <w:tblPr>
      <w:tblStyle w:val="TabloKlavuzu"/>
      <w:tblW w:w="0" w:type="auto"/>
      <w:jc w:val="center"/>
      <w:tblLook w:val="04A0" w:firstRow="1" w:lastRow="0" w:firstColumn="1" w:lastColumn="0" w:noHBand="0" w:noVBand="1"/>
    </w:tblPr>
    <w:tblGrid>
      <w:gridCol w:w="3027"/>
      <w:gridCol w:w="3029"/>
      <w:gridCol w:w="3006"/>
    </w:tblGrid>
    <w:tr w:rsidR="00A3183F" w:rsidRPr="006133F0" w14:paraId="70FFA756" w14:textId="77777777" w:rsidTr="006133F0">
      <w:trPr>
        <w:jc w:val="center"/>
      </w:trPr>
      <w:tc>
        <w:tcPr>
          <w:tcW w:w="3070" w:type="dxa"/>
        </w:tcPr>
        <w:p w14:paraId="06752C46" w14:textId="754F59BA" w:rsidR="00A3183F" w:rsidRPr="006133F0" w:rsidRDefault="005D2F2F" w:rsidP="005D2F2F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>
            <w:rPr>
              <w:rFonts w:ascii="Times New Roman" w:eastAsiaTheme="majorEastAsia" w:hAnsi="Times New Roman" w:cs="Times New Roman"/>
              <w:b/>
            </w:rPr>
            <w:t>Düzenleyen/Rev</w:t>
          </w:r>
          <w:r w:rsidR="00A3183F" w:rsidRPr="006133F0">
            <w:rPr>
              <w:rFonts w:ascii="Times New Roman" w:eastAsiaTheme="majorEastAsia" w:hAnsi="Times New Roman" w:cs="Times New Roman"/>
              <w:b/>
            </w:rPr>
            <w:t>i</w:t>
          </w:r>
          <w:r>
            <w:rPr>
              <w:rFonts w:ascii="Times New Roman" w:eastAsiaTheme="majorEastAsia" w:hAnsi="Times New Roman" w:cs="Times New Roman"/>
              <w:b/>
            </w:rPr>
            <w:t>ze</w:t>
          </w:r>
          <w:r w:rsidR="00A3183F" w:rsidRPr="006133F0">
            <w:rPr>
              <w:rFonts w:ascii="Times New Roman" w:eastAsiaTheme="majorEastAsia" w:hAnsi="Times New Roman" w:cs="Times New Roman"/>
              <w:b/>
            </w:rPr>
            <w:t xml:space="preserve"> </w:t>
          </w:r>
          <w:r w:rsidR="0093495B" w:rsidRPr="006133F0">
            <w:rPr>
              <w:rFonts w:ascii="Times New Roman" w:eastAsiaTheme="majorEastAsia" w:hAnsi="Times New Roman" w:cs="Times New Roman"/>
              <w:b/>
            </w:rPr>
            <w:t>Eden</w:t>
          </w:r>
        </w:p>
      </w:tc>
      <w:tc>
        <w:tcPr>
          <w:tcW w:w="3071" w:type="dxa"/>
        </w:tcPr>
        <w:p w14:paraId="58302736" w14:textId="09548C9A" w:rsidR="00A3183F" w:rsidRPr="006133F0" w:rsidRDefault="006133F0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>
            <w:rPr>
              <w:rFonts w:ascii="Times New Roman" w:eastAsiaTheme="majorEastAsia" w:hAnsi="Times New Roman" w:cs="Times New Roman"/>
              <w:b/>
            </w:rPr>
            <w:t>Versiyon/</w:t>
          </w:r>
          <w:r w:rsidR="0093495B" w:rsidRPr="006133F0">
            <w:rPr>
              <w:rFonts w:ascii="Times New Roman" w:eastAsiaTheme="majorEastAsia" w:hAnsi="Times New Roman" w:cs="Times New Roman"/>
              <w:b/>
            </w:rPr>
            <w:t>Revizyon Tarihi</w:t>
          </w:r>
        </w:p>
      </w:tc>
      <w:tc>
        <w:tcPr>
          <w:tcW w:w="3071" w:type="dxa"/>
        </w:tcPr>
        <w:p w14:paraId="4A5D1BC8" w14:textId="38505086" w:rsidR="00A3183F" w:rsidRPr="006133F0" w:rsidRDefault="0093495B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 w:rsidRPr="006133F0">
            <w:rPr>
              <w:rFonts w:ascii="Times New Roman" w:eastAsiaTheme="majorEastAsia" w:hAnsi="Times New Roman" w:cs="Times New Roman"/>
              <w:b/>
            </w:rPr>
            <w:t>Onaylayan</w:t>
          </w:r>
        </w:p>
      </w:tc>
    </w:tr>
    <w:tr w:rsidR="00A3183F" w:rsidRPr="006133F0" w14:paraId="1762DF2A" w14:textId="77777777" w:rsidTr="006133F0">
      <w:trPr>
        <w:jc w:val="center"/>
      </w:trPr>
      <w:tc>
        <w:tcPr>
          <w:tcW w:w="3070" w:type="dxa"/>
        </w:tcPr>
        <w:p w14:paraId="1AC38CB9" w14:textId="78669D69" w:rsidR="00A3183F" w:rsidRPr="006133F0" w:rsidRDefault="00A85AEC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Yaşa Boyu Öğrenme Komisyonu</w:t>
          </w:r>
        </w:p>
      </w:tc>
      <w:tc>
        <w:tcPr>
          <w:tcW w:w="3071" w:type="dxa"/>
        </w:tcPr>
        <w:p w14:paraId="5AFA600F" w14:textId="7F95D43C" w:rsidR="00A3183F" w:rsidRPr="006133F0" w:rsidRDefault="00A85AEC" w:rsidP="003A479B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1/2/7/2026</w:t>
          </w:r>
        </w:p>
      </w:tc>
      <w:tc>
        <w:tcPr>
          <w:tcW w:w="3071" w:type="dxa"/>
        </w:tcPr>
        <w:p w14:paraId="52440AE5" w14:textId="7597B4BF" w:rsidR="00A3183F" w:rsidRPr="006133F0" w:rsidRDefault="00C5708A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Hemşirelik Bölüm Başkanlığı</w:t>
          </w:r>
        </w:p>
      </w:tc>
    </w:tr>
  </w:tbl>
  <w:p w14:paraId="7CBCF428" w14:textId="7E384598" w:rsidR="008B45A6" w:rsidRDefault="008B45A6">
    <w:pPr>
      <w:pStyle w:val="AltBilgi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</w:p>
  <w:p w14:paraId="7833F77A" w14:textId="77777777" w:rsidR="008B45A6" w:rsidRDefault="008B45A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75992" w14:textId="77777777" w:rsidR="001F51C2" w:rsidRDefault="001F51C2" w:rsidP="008B45A6">
      <w:pPr>
        <w:spacing w:after="0" w:line="240" w:lineRule="auto"/>
      </w:pPr>
      <w:r>
        <w:separator/>
      </w:r>
    </w:p>
  </w:footnote>
  <w:footnote w:type="continuationSeparator" w:id="0">
    <w:p w14:paraId="42DD96D9" w14:textId="77777777" w:rsidR="001F51C2" w:rsidRDefault="001F51C2" w:rsidP="008B45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951A3"/>
    <w:multiLevelType w:val="hybridMultilevel"/>
    <w:tmpl w:val="8AE2A044"/>
    <w:lvl w:ilvl="0" w:tplc="B71C32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F7A95"/>
    <w:multiLevelType w:val="hybridMultilevel"/>
    <w:tmpl w:val="E2E63A5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B53798"/>
    <w:multiLevelType w:val="hybridMultilevel"/>
    <w:tmpl w:val="2C90E35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F1B67"/>
    <w:multiLevelType w:val="hybridMultilevel"/>
    <w:tmpl w:val="0026F88C"/>
    <w:lvl w:ilvl="0" w:tplc="D12C28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B528C"/>
    <w:multiLevelType w:val="hybridMultilevel"/>
    <w:tmpl w:val="0026F8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8A1969"/>
    <w:multiLevelType w:val="hybridMultilevel"/>
    <w:tmpl w:val="FD8EBB3A"/>
    <w:lvl w:ilvl="0" w:tplc="18025E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3464D0"/>
    <w:multiLevelType w:val="hybridMultilevel"/>
    <w:tmpl w:val="0026F8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6917C4"/>
    <w:multiLevelType w:val="hybridMultilevel"/>
    <w:tmpl w:val="0026F88C"/>
    <w:lvl w:ilvl="0" w:tplc="D12C28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C86D59"/>
    <w:multiLevelType w:val="hybridMultilevel"/>
    <w:tmpl w:val="E2E63A52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68B2EE3"/>
    <w:multiLevelType w:val="hybridMultilevel"/>
    <w:tmpl w:val="9DC05E9E"/>
    <w:lvl w:ilvl="0" w:tplc="B09030E2">
      <w:start w:val="1"/>
      <w:numFmt w:val="bullet"/>
      <w:lvlText w:val=""/>
      <w:lvlJc w:val="left"/>
      <w:pPr>
        <w:ind w:left="4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846432893">
    <w:abstractNumId w:val="3"/>
  </w:num>
  <w:num w:numId="2" w16cid:durableId="262105033">
    <w:abstractNumId w:val="8"/>
  </w:num>
  <w:num w:numId="3" w16cid:durableId="739517399">
    <w:abstractNumId w:val="9"/>
  </w:num>
  <w:num w:numId="4" w16cid:durableId="705986408">
    <w:abstractNumId w:val="2"/>
  </w:num>
  <w:num w:numId="5" w16cid:durableId="755632676">
    <w:abstractNumId w:val="7"/>
  </w:num>
  <w:num w:numId="6" w16cid:durableId="485702261">
    <w:abstractNumId w:val="6"/>
  </w:num>
  <w:num w:numId="7" w16cid:durableId="2046782588">
    <w:abstractNumId w:val="0"/>
  </w:num>
  <w:num w:numId="8" w16cid:durableId="121311376">
    <w:abstractNumId w:val="5"/>
  </w:num>
  <w:num w:numId="9" w16cid:durableId="1653674507">
    <w:abstractNumId w:val="4"/>
  </w:num>
  <w:num w:numId="10" w16cid:durableId="5165800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OwMLEwMTYwtTAxsjBX0lEKTi0uzszPAykwrAUA6vzYQSwAAAA="/>
  </w:docVars>
  <w:rsids>
    <w:rsidRoot w:val="009C2292"/>
    <w:rsid w:val="00011E48"/>
    <w:rsid w:val="00020722"/>
    <w:rsid w:val="00070E3E"/>
    <w:rsid w:val="0008568B"/>
    <w:rsid w:val="000A0D56"/>
    <w:rsid w:val="000B165F"/>
    <w:rsid w:val="000C0481"/>
    <w:rsid w:val="000F1D3E"/>
    <w:rsid w:val="00114E2D"/>
    <w:rsid w:val="001405A0"/>
    <w:rsid w:val="00151BB5"/>
    <w:rsid w:val="00161668"/>
    <w:rsid w:val="001A56FA"/>
    <w:rsid w:val="001B0AA9"/>
    <w:rsid w:val="001B0F22"/>
    <w:rsid w:val="001C2B7D"/>
    <w:rsid w:val="001D3D29"/>
    <w:rsid w:val="001E4D90"/>
    <w:rsid w:val="001F51C2"/>
    <w:rsid w:val="001F55F8"/>
    <w:rsid w:val="0020260A"/>
    <w:rsid w:val="00224420"/>
    <w:rsid w:val="00230275"/>
    <w:rsid w:val="00241914"/>
    <w:rsid w:val="00245536"/>
    <w:rsid w:val="002579E8"/>
    <w:rsid w:val="00262CB0"/>
    <w:rsid w:val="00265A30"/>
    <w:rsid w:val="0029287D"/>
    <w:rsid w:val="002A0849"/>
    <w:rsid w:val="002B7DC4"/>
    <w:rsid w:val="002C42F7"/>
    <w:rsid w:val="002C481E"/>
    <w:rsid w:val="00311EF0"/>
    <w:rsid w:val="00314498"/>
    <w:rsid w:val="00317901"/>
    <w:rsid w:val="00353A43"/>
    <w:rsid w:val="00374233"/>
    <w:rsid w:val="00382485"/>
    <w:rsid w:val="003927E5"/>
    <w:rsid w:val="003A479B"/>
    <w:rsid w:val="003C01C6"/>
    <w:rsid w:val="003C2F12"/>
    <w:rsid w:val="003C31D2"/>
    <w:rsid w:val="00406CBB"/>
    <w:rsid w:val="0043130A"/>
    <w:rsid w:val="0043454D"/>
    <w:rsid w:val="00451818"/>
    <w:rsid w:val="0046675A"/>
    <w:rsid w:val="00474C14"/>
    <w:rsid w:val="00487ECD"/>
    <w:rsid w:val="004911B1"/>
    <w:rsid w:val="004B65CB"/>
    <w:rsid w:val="004C663C"/>
    <w:rsid w:val="004D207A"/>
    <w:rsid w:val="004F04F8"/>
    <w:rsid w:val="00500EE3"/>
    <w:rsid w:val="00506BA3"/>
    <w:rsid w:val="00520331"/>
    <w:rsid w:val="005526A6"/>
    <w:rsid w:val="005635CC"/>
    <w:rsid w:val="00563651"/>
    <w:rsid w:val="00574AFA"/>
    <w:rsid w:val="005C51F2"/>
    <w:rsid w:val="005D2F2F"/>
    <w:rsid w:val="005E416E"/>
    <w:rsid w:val="005E7E50"/>
    <w:rsid w:val="006133F0"/>
    <w:rsid w:val="00615D4D"/>
    <w:rsid w:val="006333BC"/>
    <w:rsid w:val="00636520"/>
    <w:rsid w:val="0064732C"/>
    <w:rsid w:val="006549F9"/>
    <w:rsid w:val="00665130"/>
    <w:rsid w:val="006D11D0"/>
    <w:rsid w:val="006D6E60"/>
    <w:rsid w:val="006E49DD"/>
    <w:rsid w:val="00715580"/>
    <w:rsid w:val="0073206B"/>
    <w:rsid w:val="00736258"/>
    <w:rsid w:val="00740F68"/>
    <w:rsid w:val="00750E1B"/>
    <w:rsid w:val="0076089C"/>
    <w:rsid w:val="007751F8"/>
    <w:rsid w:val="007755A7"/>
    <w:rsid w:val="00781457"/>
    <w:rsid w:val="007B5048"/>
    <w:rsid w:val="007D29F7"/>
    <w:rsid w:val="00802C08"/>
    <w:rsid w:val="00826D48"/>
    <w:rsid w:val="00827584"/>
    <w:rsid w:val="008A0C9B"/>
    <w:rsid w:val="008A1788"/>
    <w:rsid w:val="008A3BCF"/>
    <w:rsid w:val="008B45A6"/>
    <w:rsid w:val="008C3FD5"/>
    <w:rsid w:val="008D48A7"/>
    <w:rsid w:val="008E263C"/>
    <w:rsid w:val="00901EB9"/>
    <w:rsid w:val="00916D2C"/>
    <w:rsid w:val="0093495B"/>
    <w:rsid w:val="00950F51"/>
    <w:rsid w:val="00985CFA"/>
    <w:rsid w:val="009A1B69"/>
    <w:rsid w:val="009C2292"/>
    <w:rsid w:val="009C34CC"/>
    <w:rsid w:val="009C6646"/>
    <w:rsid w:val="00A3183F"/>
    <w:rsid w:val="00A85AEC"/>
    <w:rsid w:val="00A93D57"/>
    <w:rsid w:val="00AA62A9"/>
    <w:rsid w:val="00AB1423"/>
    <w:rsid w:val="00B0450A"/>
    <w:rsid w:val="00B04724"/>
    <w:rsid w:val="00B308AF"/>
    <w:rsid w:val="00B47234"/>
    <w:rsid w:val="00B611C8"/>
    <w:rsid w:val="00B625A2"/>
    <w:rsid w:val="00B711B0"/>
    <w:rsid w:val="00B9171B"/>
    <w:rsid w:val="00BD04FA"/>
    <w:rsid w:val="00BD4E98"/>
    <w:rsid w:val="00BE09D8"/>
    <w:rsid w:val="00C12054"/>
    <w:rsid w:val="00C27763"/>
    <w:rsid w:val="00C30E39"/>
    <w:rsid w:val="00C340B3"/>
    <w:rsid w:val="00C351C8"/>
    <w:rsid w:val="00C56579"/>
    <w:rsid w:val="00C5708A"/>
    <w:rsid w:val="00C7604A"/>
    <w:rsid w:val="00C901E4"/>
    <w:rsid w:val="00CA7487"/>
    <w:rsid w:val="00CD14F0"/>
    <w:rsid w:val="00CD4E1E"/>
    <w:rsid w:val="00CE3834"/>
    <w:rsid w:val="00CE4F2C"/>
    <w:rsid w:val="00CE765C"/>
    <w:rsid w:val="00D07B04"/>
    <w:rsid w:val="00D11077"/>
    <w:rsid w:val="00D14A75"/>
    <w:rsid w:val="00D46013"/>
    <w:rsid w:val="00D5425D"/>
    <w:rsid w:val="00D54AD4"/>
    <w:rsid w:val="00D71B65"/>
    <w:rsid w:val="00D80C85"/>
    <w:rsid w:val="00D80FE6"/>
    <w:rsid w:val="00D84BFD"/>
    <w:rsid w:val="00D96AD9"/>
    <w:rsid w:val="00DB1CA4"/>
    <w:rsid w:val="00DB76AD"/>
    <w:rsid w:val="00DD4446"/>
    <w:rsid w:val="00DE7E2E"/>
    <w:rsid w:val="00E12B79"/>
    <w:rsid w:val="00E232EA"/>
    <w:rsid w:val="00E24CE3"/>
    <w:rsid w:val="00E34624"/>
    <w:rsid w:val="00E66BF7"/>
    <w:rsid w:val="00E81EC7"/>
    <w:rsid w:val="00E92234"/>
    <w:rsid w:val="00ED33A5"/>
    <w:rsid w:val="00EE383A"/>
    <w:rsid w:val="00EE4CA0"/>
    <w:rsid w:val="00EE6AC2"/>
    <w:rsid w:val="00EF3100"/>
    <w:rsid w:val="00F36E8B"/>
    <w:rsid w:val="00F4759D"/>
    <w:rsid w:val="00F510AB"/>
    <w:rsid w:val="00F60EE4"/>
    <w:rsid w:val="00F62972"/>
    <w:rsid w:val="00F70769"/>
    <w:rsid w:val="00F92510"/>
    <w:rsid w:val="00F92694"/>
    <w:rsid w:val="00FA20AA"/>
    <w:rsid w:val="00FC6243"/>
    <w:rsid w:val="00FF1727"/>
    <w:rsid w:val="00FF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5686B3"/>
  <w15:docId w15:val="{B5E8079D-E91D-49DD-8000-EDA4D1D2E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292"/>
    <w:pPr>
      <w:spacing w:after="200" w:line="276" w:lineRule="auto"/>
    </w:pPr>
    <w:rPr>
      <w:szCs w:val="20"/>
      <w:lang w:bidi="hi-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C229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715580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tBilgi">
    <w:name w:val="header"/>
    <w:basedOn w:val="Normal"/>
    <w:link w:val="stBilgiChar"/>
    <w:uiPriority w:val="99"/>
    <w:unhideWhenUsed/>
    <w:rsid w:val="008B45A6"/>
    <w:pPr>
      <w:tabs>
        <w:tab w:val="center" w:pos="4536"/>
        <w:tab w:val="right" w:pos="9072"/>
      </w:tabs>
      <w:spacing w:after="0" w:line="240" w:lineRule="auto"/>
    </w:pPr>
    <w:rPr>
      <w:rFonts w:cs="Mangal"/>
    </w:rPr>
  </w:style>
  <w:style w:type="character" w:customStyle="1" w:styleId="stBilgiChar">
    <w:name w:val="Üst Bilgi Char"/>
    <w:basedOn w:val="VarsaylanParagrafYazTipi"/>
    <w:link w:val="stBilgi"/>
    <w:uiPriority w:val="99"/>
    <w:rsid w:val="008B45A6"/>
    <w:rPr>
      <w:rFonts w:cs="Mangal"/>
      <w:szCs w:val="20"/>
      <w:lang w:bidi="hi-IN"/>
    </w:rPr>
  </w:style>
  <w:style w:type="paragraph" w:styleId="AltBilgi">
    <w:name w:val="footer"/>
    <w:basedOn w:val="Normal"/>
    <w:link w:val="AltBilgiChar"/>
    <w:uiPriority w:val="99"/>
    <w:unhideWhenUsed/>
    <w:rsid w:val="008B45A6"/>
    <w:pPr>
      <w:tabs>
        <w:tab w:val="center" w:pos="4536"/>
        <w:tab w:val="right" w:pos="9072"/>
      </w:tabs>
      <w:spacing w:after="0" w:line="240" w:lineRule="auto"/>
    </w:pPr>
    <w:rPr>
      <w:rFonts w:cs="Mangal"/>
    </w:rPr>
  </w:style>
  <w:style w:type="character" w:customStyle="1" w:styleId="AltBilgiChar">
    <w:name w:val="Alt Bilgi Char"/>
    <w:basedOn w:val="VarsaylanParagrafYazTipi"/>
    <w:link w:val="AltBilgi"/>
    <w:uiPriority w:val="99"/>
    <w:rsid w:val="008B45A6"/>
    <w:rPr>
      <w:rFonts w:cs="Mangal"/>
      <w:szCs w:val="20"/>
      <w:lang w:bidi="hi-I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B45A6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B45A6"/>
    <w:rPr>
      <w:rFonts w:ascii="Tahoma" w:hAnsi="Tahoma" w:cs="Mangal"/>
      <w:sz w:val="16"/>
      <w:szCs w:val="14"/>
      <w:lang w:bidi="hi-IN"/>
    </w:rPr>
  </w:style>
  <w:style w:type="paragraph" w:styleId="ListeParagraf">
    <w:name w:val="List Paragraph"/>
    <w:basedOn w:val="Normal"/>
    <w:uiPriority w:val="34"/>
    <w:qFormat/>
    <w:rsid w:val="00DB1CA4"/>
    <w:pPr>
      <w:ind w:left="720"/>
      <w:contextualSpacing/>
    </w:pPr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7724B-CD76-42F3-A7FF-F399B2D7E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ogressive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Ülkü Güneş</dc:creator>
  <cp:lastModifiedBy>Reviewer</cp:lastModifiedBy>
  <cp:revision>3</cp:revision>
  <cp:lastPrinted>2026-06-25T18:14:00Z</cp:lastPrinted>
  <dcterms:created xsi:type="dcterms:W3CDTF">2026-07-02T08:47:00Z</dcterms:created>
  <dcterms:modified xsi:type="dcterms:W3CDTF">2026-07-02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84cdd1-3715-48f5-b58b-a02500fe1226</vt:lpwstr>
  </property>
</Properties>
</file>